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uan de We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 We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8 Valley Rd,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ewet.ruan@google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8431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do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b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